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B36BFC" w14:textId="0F17F6FE" w:rsidR="00997F18" w:rsidRDefault="00F26DD5" w:rsidP="00F26DD5">
      <w:pPr>
        <w:spacing w:after="0"/>
      </w:pPr>
      <w:r>
        <w:t xml:space="preserve">        </w:t>
      </w:r>
      <w:r w:rsidR="00700853">
        <w:t>________________________</w:t>
      </w:r>
      <w:r w:rsidR="00E96BE5">
        <w:t>______________________________________</w:t>
      </w:r>
      <w:r w:rsidR="00256FC0" w:rsidRPr="00256FC0">
        <w:t>________________________</w:t>
      </w:r>
      <w:r w:rsidR="003A096D">
        <w:softHyphen/>
      </w:r>
      <w:r w:rsidR="003A096D">
        <w:softHyphen/>
      </w:r>
      <w:r w:rsidR="003A096D">
        <w:softHyphen/>
        <w:t>_</w:t>
      </w:r>
      <w:r>
        <w:t>_</w:t>
      </w:r>
    </w:p>
    <w:p w14:paraId="3A298BCA" w14:textId="462733F9" w:rsidR="2AF363E8" w:rsidRDefault="2AF363E8" w:rsidP="2AF363E8">
      <w:pPr>
        <w:spacing w:after="0"/>
      </w:pPr>
    </w:p>
    <w:p w14:paraId="20B2EE39" w14:textId="4FF52C5E" w:rsidR="482C8DF6" w:rsidRDefault="482C8DF6" w:rsidP="664C2DD8">
      <w:pPr>
        <w:spacing w:after="0" w:line="240" w:lineRule="auto"/>
      </w:pPr>
    </w:p>
    <w:p w14:paraId="313CF469" w14:textId="78F6864F" w:rsidR="482C8DF6" w:rsidRDefault="482C8DF6" w:rsidP="768EB85F">
      <w:pPr>
        <w:tabs>
          <w:tab w:val="left" w:pos="6379"/>
        </w:tabs>
        <w:spacing w:after="0" w:line="240" w:lineRule="auto"/>
        <w:rPr>
          <w:rFonts w:ascii="Arial" w:eastAsia="Arial" w:hAnsi="Arial" w:cs="Arial"/>
          <w:sz w:val="20"/>
          <w:szCs w:val="20"/>
        </w:rPr>
      </w:pPr>
      <w:r w:rsidRPr="768EB85F">
        <w:rPr>
          <w:rFonts w:ascii="Arial" w:eastAsia="Arial" w:hAnsi="Arial" w:cs="Arial"/>
          <w:sz w:val="20"/>
          <w:szCs w:val="20"/>
        </w:rPr>
        <w:t xml:space="preserve"> </w:t>
      </w:r>
    </w:p>
    <w:p w14:paraId="39D2A863" w14:textId="3E71E361" w:rsidR="00AB0EEE" w:rsidRPr="009B0733" w:rsidRDefault="00AB0EEE" w:rsidP="009B0733">
      <w:pPr>
        <w:spacing w:after="0" w:line="240" w:lineRule="auto"/>
        <w:jc w:val="center"/>
        <w:rPr>
          <w:rFonts w:ascii="Century Gothic" w:hAnsi="Century Gothic"/>
          <w:b/>
          <w:bCs/>
        </w:rPr>
      </w:pPr>
      <w:r w:rsidRPr="009B0733">
        <w:rPr>
          <w:rFonts w:ascii="Century Gothic" w:hAnsi="Century Gothic"/>
          <w:b/>
          <w:bCs/>
        </w:rPr>
        <w:t>LUNCHTIME SUPERVISOR</w:t>
      </w:r>
    </w:p>
    <w:p w14:paraId="5263455F" w14:textId="77777777" w:rsidR="00AB0EEE" w:rsidRPr="009B0733" w:rsidRDefault="00AB0EEE" w:rsidP="009B0733">
      <w:pPr>
        <w:spacing w:after="0" w:line="240" w:lineRule="auto"/>
        <w:jc w:val="center"/>
        <w:rPr>
          <w:rFonts w:ascii="Century Gothic" w:hAnsi="Century Gothic"/>
        </w:rPr>
      </w:pPr>
    </w:p>
    <w:p w14:paraId="552B51B6" w14:textId="322CD4D5" w:rsidR="009B0733" w:rsidRPr="009B0733" w:rsidRDefault="00AB0EEE" w:rsidP="009B0733">
      <w:pPr>
        <w:spacing w:after="0" w:line="240" w:lineRule="auto"/>
        <w:jc w:val="center"/>
        <w:rPr>
          <w:rFonts w:ascii="Century Gothic" w:hAnsi="Century Gothic"/>
        </w:rPr>
      </w:pPr>
      <w:r w:rsidRPr="009B0733">
        <w:rPr>
          <w:rFonts w:ascii="Century Gothic" w:hAnsi="Century Gothic"/>
        </w:rPr>
        <w:t>10 hours per week 3</w:t>
      </w:r>
      <w:r w:rsidR="009B0733" w:rsidRPr="009B0733">
        <w:rPr>
          <w:rFonts w:ascii="Century Gothic" w:hAnsi="Century Gothic"/>
        </w:rPr>
        <w:t>9</w:t>
      </w:r>
      <w:r w:rsidRPr="009B0733">
        <w:rPr>
          <w:rFonts w:ascii="Century Gothic" w:hAnsi="Century Gothic"/>
        </w:rPr>
        <w:t xml:space="preserve"> weeks per year</w:t>
      </w:r>
    </w:p>
    <w:p w14:paraId="37453822" w14:textId="77777777" w:rsidR="009B0733" w:rsidRPr="009B0733" w:rsidRDefault="009B0733" w:rsidP="009B0733">
      <w:pPr>
        <w:spacing w:after="0" w:line="240" w:lineRule="auto"/>
        <w:jc w:val="center"/>
        <w:rPr>
          <w:rFonts w:ascii="Century Gothic" w:hAnsi="Century Gothic"/>
        </w:rPr>
      </w:pPr>
    </w:p>
    <w:p w14:paraId="5FBDA7EC" w14:textId="151517E5" w:rsidR="009B0733" w:rsidRPr="009B0733" w:rsidRDefault="00AB0EEE" w:rsidP="009B0733">
      <w:pPr>
        <w:spacing w:after="0" w:line="240" w:lineRule="auto"/>
        <w:jc w:val="center"/>
        <w:rPr>
          <w:rFonts w:ascii="Century Gothic" w:hAnsi="Century Gothic"/>
        </w:rPr>
      </w:pPr>
      <w:r w:rsidRPr="009B0733">
        <w:rPr>
          <w:rFonts w:ascii="Century Gothic" w:hAnsi="Century Gothic"/>
        </w:rPr>
        <w:t>£</w:t>
      </w:r>
      <w:r w:rsidR="009B0733" w:rsidRPr="009B0733">
        <w:rPr>
          <w:rFonts w:ascii="Century Gothic" w:hAnsi="Century Gothic"/>
        </w:rPr>
        <w:t>1</w:t>
      </w:r>
      <w:r w:rsidR="00C90C33">
        <w:rPr>
          <w:rFonts w:ascii="Century Gothic" w:hAnsi="Century Gothic"/>
        </w:rPr>
        <w:t>1.59</w:t>
      </w:r>
      <w:r w:rsidRPr="009B0733">
        <w:rPr>
          <w:rFonts w:ascii="Century Gothic" w:hAnsi="Century Gothic"/>
        </w:rPr>
        <w:t xml:space="preserve"> per hour</w:t>
      </w:r>
    </w:p>
    <w:p w14:paraId="709BC9B0" w14:textId="77777777" w:rsidR="009B0733" w:rsidRPr="009B0733" w:rsidRDefault="009B0733" w:rsidP="56B9CCDB">
      <w:pPr>
        <w:spacing w:after="0" w:line="240" w:lineRule="auto"/>
        <w:rPr>
          <w:rFonts w:ascii="Century Gothic" w:hAnsi="Century Gothic"/>
        </w:rPr>
      </w:pPr>
    </w:p>
    <w:p w14:paraId="713583A8" w14:textId="77777777" w:rsidR="009B0733" w:rsidRPr="009B0733" w:rsidRDefault="00AB0EEE" w:rsidP="56B9CCDB">
      <w:pPr>
        <w:spacing w:after="0" w:line="240" w:lineRule="auto"/>
        <w:rPr>
          <w:rFonts w:ascii="Century Gothic" w:hAnsi="Century Gothic"/>
        </w:rPr>
      </w:pPr>
      <w:r w:rsidRPr="009B0733">
        <w:rPr>
          <w:rFonts w:ascii="Century Gothic" w:hAnsi="Century Gothic"/>
        </w:rPr>
        <w:t xml:space="preserve">To assist in the feeding, </w:t>
      </w:r>
      <w:proofErr w:type="gramStart"/>
      <w:r w:rsidRPr="009B0733">
        <w:rPr>
          <w:rFonts w:ascii="Century Gothic" w:hAnsi="Century Gothic"/>
        </w:rPr>
        <w:t>supervision</w:t>
      </w:r>
      <w:proofErr w:type="gramEnd"/>
      <w:r w:rsidRPr="009B0733">
        <w:rPr>
          <w:rFonts w:ascii="Century Gothic" w:hAnsi="Century Gothic"/>
        </w:rPr>
        <w:t xml:space="preserve"> and lunchtime routines (including personal care) of pupils with severe, profound and multiple learning difficulties in this secondary age special school</w:t>
      </w:r>
    </w:p>
    <w:p w14:paraId="42631A4E" w14:textId="77777777" w:rsidR="009B0733" w:rsidRPr="009B0733" w:rsidRDefault="009B0733" w:rsidP="56B9CCDB">
      <w:pPr>
        <w:spacing w:after="0" w:line="240" w:lineRule="auto"/>
        <w:rPr>
          <w:rFonts w:ascii="Century Gothic" w:hAnsi="Century Gothic"/>
        </w:rPr>
      </w:pPr>
    </w:p>
    <w:p w14:paraId="25A8E705" w14:textId="77777777" w:rsidR="009B0733" w:rsidRDefault="00AB0EEE" w:rsidP="56B9CCDB">
      <w:pPr>
        <w:spacing w:after="0" w:line="240" w:lineRule="auto"/>
        <w:rPr>
          <w:rFonts w:ascii="Century Gothic" w:hAnsi="Century Gothic"/>
        </w:rPr>
      </w:pPr>
      <w:r w:rsidRPr="009B0733">
        <w:rPr>
          <w:rFonts w:ascii="Century Gothic" w:hAnsi="Century Gothic"/>
        </w:rPr>
        <w:t xml:space="preserve">The successful applicant will need to be: </w:t>
      </w:r>
    </w:p>
    <w:p w14:paraId="49A91508" w14:textId="77777777" w:rsidR="009B0733" w:rsidRPr="009B0733" w:rsidRDefault="009B0733" w:rsidP="56B9CCDB">
      <w:pPr>
        <w:spacing w:after="0" w:line="240" w:lineRule="auto"/>
        <w:rPr>
          <w:rFonts w:ascii="Century Gothic" w:hAnsi="Century Gothic"/>
        </w:rPr>
      </w:pPr>
    </w:p>
    <w:p w14:paraId="0CB383B9" w14:textId="77777777" w:rsidR="009B0733" w:rsidRPr="009B0733" w:rsidRDefault="00AB0EEE" w:rsidP="56B9CCDB">
      <w:pPr>
        <w:spacing w:after="0" w:line="240" w:lineRule="auto"/>
        <w:rPr>
          <w:rFonts w:ascii="Century Gothic" w:hAnsi="Century Gothic"/>
        </w:rPr>
      </w:pPr>
      <w:r w:rsidRPr="009B0733">
        <w:rPr>
          <w:rFonts w:ascii="Century Gothic" w:hAnsi="Century Gothic"/>
        </w:rPr>
        <w:sym w:font="Symbol" w:char="F0B7"/>
      </w:r>
      <w:r w:rsidRPr="009B0733">
        <w:rPr>
          <w:rFonts w:ascii="Century Gothic" w:hAnsi="Century Gothic"/>
        </w:rPr>
        <w:t xml:space="preserve"> A team player, flexible when necessary and have a pleasant disposition. </w:t>
      </w:r>
    </w:p>
    <w:p w14:paraId="34CF5609" w14:textId="1CD90CC1" w:rsidR="009B0733" w:rsidRPr="009B0733" w:rsidRDefault="00AB0EEE" w:rsidP="56B9CCDB">
      <w:pPr>
        <w:spacing w:after="0" w:line="240" w:lineRule="auto"/>
        <w:rPr>
          <w:rFonts w:ascii="Century Gothic" w:hAnsi="Century Gothic"/>
        </w:rPr>
      </w:pPr>
      <w:r w:rsidRPr="009B0733">
        <w:rPr>
          <w:rFonts w:ascii="Century Gothic" w:hAnsi="Century Gothic"/>
        </w:rPr>
        <w:sym w:font="Symbol" w:char="F0B7"/>
      </w:r>
      <w:r w:rsidRPr="009B0733">
        <w:rPr>
          <w:rFonts w:ascii="Century Gothic" w:hAnsi="Century Gothic"/>
        </w:rPr>
        <w:t xml:space="preserve"> Able to demonstrate an interest in working with and interacting with children with </w:t>
      </w:r>
      <w:r w:rsidR="009B0733" w:rsidRPr="009B0733">
        <w:rPr>
          <w:rFonts w:ascii="Century Gothic" w:hAnsi="Century Gothic"/>
        </w:rPr>
        <w:t xml:space="preserve">special </w:t>
      </w:r>
      <w:r w:rsidR="009B0733">
        <w:rPr>
          <w:rFonts w:ascii="Century Gothic" w:hAnsi="Century Gothic"/>
        </w:rPr>
        <w:t>needs</w:t>
      </w:r>
      <w:r w:rsidRPr="009B0733">
        <w:rPr>
          <w:rFonts w:ascii="Century Gothic" w:hAnsi="Century Gothic"/>
        </w:rPr>
        <w:t xml:space="preserve">. </w:t>
      </w:r>
    </w:p>
    <w:p w14:paraId="3AC416FF" w14:textId="77777777" w:rsidR="009B0733" w:rsidRPr="009B0733" w:rsidRDefault="00AB0EEE" w:rsidP="56B9CCDB">
      <w:pPr>
        <w:spacing w:after="0" w:line="240" w:lineRule="auto"/>
        <w:rPr>
          <w:rFonts w:ascii="Century Gothic" w:hAnsi="Century Gothic"/>
        </w:rPr>
      </w:pPr>
      <w:r w:rsidRPr="009B0733">
        <w:rPr>
          <w:rFonts w:ascii="Century Gothic" w:hAnsi="Century Gothic"/>
        </w:rPr>
        <w:sym w:font="Symbol" w:char="F0B7"/>
      </w:r>
      <w:r w:rsidRPr="009B0733">
        <w:rPr>
          <w:rFonts w:ascii="Century Gothic" w:hAnsi="Century Gothic"/>
        </w:rPr>
        <w:t xml:space="preserve"> Experience of working with children in an educational setting preferable. </w:t>
      </w:r>
    </w:p>
    <w:p w14:paraId="6164E554" w14:textId="49B7963B" w:rsidR="009B0733" w:rsidRPr="009B0733" w:rsidRDefault="00AB0EEE" w:rsidP="56B9CCDB">
      <w:pPr>
        <w:spacing w:after="0" w:line="240" w:lineRule="auto"/>
        <w:rPr>
          <w:rFonts w:ascii="Century Gothic" w:hAnsi="Century Gothic"/>
        </w:rPr>
      </w:pPr>
      <w:r w:rsidRPr="009B0733">
        <w:rPr>
          <w:rFonts w:ascii="Century Gothic" w:hAnsi="Century Gothic"/>
        </w:rPr>
        <w:sym w:font="Symbol" w:char="F0B7"/>
      </w:r>
      <w:r w:rsidRPr="009B0733">
        <w:rPr>
          <w:rFonts w:ascii="Century Gothic" w:hAnsi="Century Gothic"/>
        </w:rPr>
        <w:t xml:space="preserve"> An awareness and ability to identify issues that children with special needs may experience and how they can </w:t>
      </w:r>
      <w:r w:rsidR="009B0733" w:rsidRPr="009B0733">
        <w:rPr>
          <w:rFonts w:ascii="Century Gothic" w:hAnsi="Century Gothic"/>
        </w:rPr>
        <w:t xml:space="preserve">  </w:t>
      </w:r>
      <w:r w:rsidRPr="009B0733">
        <w:rPr>
          <w:rFonts w:ascii="Century Gothic" w:hAnsi="Century Gothic"/>
        </w:rPr>
        <w:t>be resolved.</w:t>
      </w:r>
    </w:p>
    <w:p w14:paraId="0E5A2288" w14:textId="77777777" w:rsidR="009B0733" w:rsidRPr="009B0733" w:rsidRDefault="00AB0EEE" w:rsidP="56B9CCDB">
      <w:pPr>
        <w:spacing w:after="0" w:line="240" w:lineRule="auto"/>
        <w:rPr>
          <w:rFonts w:ascii="Century Gothic" w:hAnsi="Century Gothic"/>
        </w:rPr>
      </w:pPr>
      <w:r w:rsidRPr="009B0733">
        <w:rPr>
          <w:rFonts w:ascii="Century Gothic" w:hAnsi="Century Gothic"/>
        </w:rPr>
        <w:t xml:space="preserve"> </w:t>
      </w:r>
      <w:r w:rsidRPr="009B0733">
        <w:rPr>
          <w:rFonts w:ascii="Century Gothic" w:hAnsi="Century Gothic"/>
        </w:rPr>
        <w:sym w:font="Symbol" w:char="F0B7"/>
      </w:r>
      <w:r w:rsidRPr="009B0733">
        <w:rPr>
          <w:rFonts w:ascii="Century Gothic" w:hAnsi="Century Gothic"/>
        </w:rPr>
        <w:t xml:space="preserve"> Good communication and listening skills. </w:t>
      </w:r>
    </w:p>
    <w:p w14:paraId="0BC7B443" w14:textId="77777777" w:rsidR="009B0733" w:rsidRPr="009B0733" w:rsidRDefault="00AB0EEE" w:rsidP="56B9CCDB">
      <w:pPr>
        <w:spacing w:after="0" w:line="240" w:lineRule="auto"/>
        <w:rPr>
          <w:rFonts w:ascii="Century Gothic" w:hAnsi="Century Gothic"/>
        </w:rPr>
      </w:pPr>
      <w:r w:rsidRPr="009B0733">
        <w:rPr>
          <w:rFonts w:ascii="Century Gothic" w:hAnsi="Century Gothic"/>
        </w:rPr>
        <w:sym w:font="Symbol" w:char="F0B7"/>
      </w:r>
      <w:r w:rsidRPr="009B0733">
        <w:rPr>
          <w:rFonts w:ascii="Century Gothic" w:hAnsi="Century Gothic"/>
        </w:rPr>
        <w:t xml:space="preserve"> An awareness of Safeguarding (although training will be given). </w:t>
      </w:r>
    </w:p>
    <w:p w14:paraId="4E49DF4E" w14:textId="77777777" w:rsidR="009B0733" w:rsidRPr="009B0733" w:rsidRDefault="00AB0EEE" w:rsidP="56B9CCDB">
      <w:pPr>
        <w:spacing w:after="0" w:line="240" w:lineRule="auto"/>
        <w:rPr>
          <w:rFonts w:ascii="Century Gothic" w:hAnsi="Century Gothic"/>
        </w:rPr>
      </w:pPr>
      <w:r w:rsidRPr="009B0733">
        <w:rPr>
          <w:rFonts w:ascii="Century Gothic" w:hAnsi="Century Gothic"/>
        </w:rPr>
        <w:sym w:font="Symbol" w:char="F0B7"/>
      </w:r>
      <w:r w:rsidRPr="009B0733">
        <w:rPr>
          <w:rFonts w:ascii="Century Gothic" w:hAnsi="Century Gothic"/>
        </w:rPr>
        <w:t xml:space="preserve"> Ability to problem solve and communicate issues of concern about staff and children to the appropriate person. </w:t>
      </w:r>
    </w:p>
    <w:p w14:paraId="799E4EB5" w14:textId="77777777" w:rsidR="009B0733" w:rsidRPr="009B0733" w:rsidRDefault="00AB0EEE" w:rsidP="56B9CCDB">
      <w:pPr>
        <w:spacing w:after="0" w:line="240" w:lineRule="auto"/>
        <w:rPr>
          <w:rFonts w:ascii="Century Gothic" w:hAnsi="Century Gothic"/>
        </w:rPr>
      </w:pPr>
      <w:r w:rsidRPr="009B0733">
        <w:rPr>
          <w:rFonts w:ascii="Century Gothic" w:hAnsi="Century Gothic"/>
        </w:rPr>
        <w:sym w:font="Symbol" w:char="F0B7"/>
      </w:r>
      <w:r w:rsidRPr="009B0733">
        <w:rPr>
          <w:rFonts w:ascii="Century Gothic" w:hAnsi="Century Gothic"/>
        </w:rPr>
        <w:t xml:space="preserve"> Committed to equal opportunities. </w:t>
      </w:r>
    </w:p>
    <w:p w14:paraId="7A9C738F" w14:textId="77777777" w:rsidR="009B0733" w:rsidRPr="009B0733" w:rsidRDefault="00AB0EEE" w:rsidP="56B9CCDB">
      <w:pPr>
        <w:spacing w:after="0" w:line="240" w:lineRule="auto"/>
        <w:rPr>
          <w:rFonts w:ascii="Century Gothic" w:hAnsi="Century Gothic"/>
        </w:rPr>
      </w:pPr>
      <w:r w:rsidRPr="009B0733">
        <w:rPr>
          <w:rFonts w:ascii="Century Gothic" w:hAnsi="Century Gothic"/>
        </w:rPr>
        <w:sym w:font="Symbol" w:char="F0B7"/>
      </w:r>
      <w:r w:rsidRPr="009B0733">
        <w:rPr>
          <w:rFonts w:ascii="Century Gothic" w:hAnsi="Century Gothic"/>
        </w:rPr>
        <w:t xml:space="preserve"> Manual handling skills. </w:t>
      </w:r>
      <w:r w:rsidRPr="009B0733">
        <w:rPr>
          <w:rFonts w:ascii="Century Gothic" w:hAnsi="Century Gothic"/>
        </w:rPr>
        <w:sym w:font="Symbol" w:char="F0B7"/>
      </w:r>
      <w:r w:rsidRPr="009B0733">
        <w:rPr>
          <w:rFonts w:ascii="Century Gothic" w:hAnsi="Century Gothic"/>
        </w:rPr>
        <w:t xml:space="preserve"> An excellent attendance and punctuality record is essential.</w:t>
      </w:r>
    </w:p>
    <w:p w14:paraId="658FE6E6" w14:textId="77777777" w:rsidR="009B0733" w:rsidRPr="009B0733" w:rsidRDefault="00AB0EEE" w:rsidP="56B9CCDB">
      <w:pPr>
        <w:spacing w:after="0" w:line="240" w:lineRule="auto"/>
        <w:rPr>
          <w:rFonts w:ascii="Century Gothic" w:hAnsi="Century Gothic"/>
        </w:rPr>
      </w:pPr>
      <w:r w:rsidRPr="009B0733">
        <w:rPr>
          <w:rFonts w:ascii="Century Gothic" w:hAnsi="Century Gothic"/>
        </w:rPr>
        <w:sym w:font="Symbol" w:char="F0B7"/>
      </w:r>
      <w:r w:rsidRPr="009B0733">
        <w:rPr>
          <w:rFonts w:ascii="Century Gothic" w:hAnsi="Century Gothic"/>
        </w:rPr>
        <w:t xml:space="preserve"> Previous experience desirable but not essential. </w:t>
      </w:r>
    </w:p>
    <w:p w14:paraId="1B1B1DD1" w14:textId="77777777" w:rsidR="009B0733" w:rsidRPr="009B0733" w:rsidRDefault="009B0733" w:rsidP="56B9CCDB">
      <w:pPr>
        <w:spacing w:after="0" w:line="240" w:lineRule="auto"/>
        <w:rPr>
          <w:rFonts w:ascii="Century Gothic" w:hAnsi="Century Gothic"/>
        </w:rPr>
      </w:pPr>
    </w:p>
    <w:p w14:paraId="739BEACD" w14:textId="77777777" w:rsidR="009B0733" w:rsidRPr="009B0733" w:rsidRDefault="009B0733" w:rsidP="56B9CCDB">
      <w:pPr>
        <w:spacing w:after="0" w:line="240" w:lineRule="auto"/>
        <w:rPr>
          <w:rFonts w:ascii="Century Gothic" w:hAnsi="Century Gothic"/>
        </w:rPr>
      </w:pPr>
    </w:p>
    <w:p w14:paraId="6D491ED1" w14:textId="2DBBACB6" w:rsidR="009B0733" w:rsidRPr="009B0733" w:rsidRDefault="00AB0EEE" w:rsidP="56B9CCDB">
      <w:pPr>
        <w:spacing w:after="0" w:line="240" w:lineRule="auto"/>
        <w:rPr>
          <w:rFonts w:ascii="Century Gothic" w:hAnsi="Century Gothic"/>
        </w:rPr>
      </w:pPr>
      <w:r w:rsidRPr="009B0733">
        <w:rPr>
          <w:rFonts w:ascii="Century Gothic" w:hAnsi="Century Gothic"/>
        </w:rPr>
        <w:t xml:space="preserve">Closing date:  </w:t>
      </w:r>
      <w:r w:rsidR="009B0733" w:rsidRPr="009B0733">
        <w:rPr>
          <w:rFonts w:ascii="Century Gothic" w:hAnsi="Century Gothic"/>
        </w:rPr>
        <w:t xml:space="preserve">on </w:t>
      </w:r>
      <w:proofErr w:type="gramStart"/>
      <w:r w:rsidR="009B0733" w:rsidRPr="009B0733">
        <w:rPr>
          <w:rFonts w:ascii="Century Gothic" w:hAnsi="Century Gothic"/>
        </w:rPr>
        <w:t>going</w:t>
      </w:r>
      <w:proofErr w:type="gramEnd"/>
      <w:r w:rsidRPr="009B0733">
        <w:rPr>
          <w:rFonts w:ascii="Century Gothic" w:hAnsi="Century Gothic"/>
        </w:rPr>
        <w:t xml:space="preserve"> </w:t>
      </w:r>
    </w:p>
    <w:p w14:paraId="39D1FC91" w14:textId="77777777" w:rsidR="009B0733" w:rsidRPr="009B0733" w:rsidRDefault="009B0733" w:rsidP="56B9CCDB">
      <w:pPr>
        <w:spacing w:after="0" w:line="240" w:lineRule="auto"/>
        <w:rPr>
          <w:rFonts w:ascii="Century Gothic" w:hAnsi="Century Gothic"/>
        </w:rPr>
      </w:pPr>
    </w:p>
    <w:p w14:paraId="7125A547" w14:textId="2930379B" w:rsidR="482C8DF6" w:rsidRPr="009B0733" w:rsidRDefault="00AB0EEE" w:rsidP="56B9CCDB">
      <w:pPr>
        <w:spacing w:after="0" w:line="240" w:lineRule="auto"/>
        <w:rPr>
          <w:rFonts w:ascii="Century Gothic" w:eastAsia="Arial" w:hAnsi="Century Gothic" w:cs="Arial"/>
          <w:b/>
          <w:bCs/>
          <w:color w:val="000000" w:themeColor="text1"/>
        </w:rPr>
      </w:pPr>
      <w:r w:rsidRPr="009B0733">
        <w:rPr>
          <w:rFonts w:ascii="Century Gothic" w:hAnsi="Century Gothic"/>
        </w:rPr>
        <w:t xml:space="preserve">Please note candidates will be interviewed at a mutual time with the </w:t>
      </w:r>
      <w:r w:rsidR="009B0733" w:rsidRPr="009B0733">
        <w:rPr>
          <w:rFonts w:ascii="Century Gothic" w:hAnsi="Century Gothic"/>
        </w:rPr>
        <w:t>Headteacher.</w:t>
      </w:r>
    </w:p>
    <w:p w14:paraId="43D0A972" w14:textId="751D0AA1" w:rsidR="482C8DF6" w:rsidRPr="009B0733" w:rsidRDefault="482C8DF6" w:rsidP="664C2DD8">
      <w:pPr>
        <w:spacing w:after="0" w:line="240" w:lineRule="auto"/>
        <w:rPr>
          <w:rFonts w:ascii="Century Gothic" w:eastAsia="Arial" w:hAnsi="Century Gothic" w:cs="Arial"/>
          <w:color w:val="000000" w:themeColor="text1"/>
          <w:sz w:val="20"/>
          <w:szCs w:val="20"/>
        </w:rPr>
      </w:pPr>
      <w:r w:rsidRPr="009B0733">
        <w:rPr>
          <w:rFonts w:ascii="Century Gothic" w:eastAsia="Arial" w:hAnsi="Century Gothic" w:cs="Arial"/>
          <w:color w:val="000000" w:themeColor="text1"/>
          <w:sz w:val="20"/>
          <w:szCs w:val="20"/>
        </w:rPr>
        <w:t xml:space="preserve"> </w:t>
      </w:r>
    </w:p>
    <w:p w14:paraId="16EAA004" w14:textId="61FA00B0" w:rsidR="482C8DF6" w:rsidRDefault="482C8DF6" w:rsidP="664C2DD8">
      <w:pPr>
        <w:spacing w:after="0" w:line="240" w:lineRule="auto"/>
        <w:rPr>
          <w:rFonts w:ascii="Arial" w:eastAsia="Arial" w:hAnsi="Arial" w:cs="Arial"/>
          <w:color w:val="000000" w:themeColor="text1"/>
          <w:sz w:val="20"/>
          <w:szCs w:val="20"/>
        </w:rPr>
      </w:pPr>
      <w:r w:rsidRPr="664C2DD8">
        <w:rPr>
          <w:rFonts w:ascii="Arial" w:eastAsia="Arial" w:hAnsi="Arial" w:cs="Arial"/>
          <w:color w:val="000000" w:themeColor="text1"/>
          <w:sz w:val="20"/>
          <w:szCs w:val="20"/>
        </w:rPr>
        <w:t xml:space="preserve"> </w:t>
      </w:r>
    </w:p>
    <w:p w14:paraId="02198AF1" w14:textId="506E6787" w:rsidR="664C2DD8" w:rsidRDefault="664C2DD8" w:rsidP="664C2DD8">
      <w:pPr>
        <w:spacing w:after="0" w:line="240" w:lineRule="auto"/>
        <w:rPr>
          <w:rFonts w:ascii="Arial" w:eastAsia="Arial" w:hAnsi="Arial" w:cs="Arial"/>
          <w:color w:val="000000" w:themeColor="text1"/>
          <w:sz w:val="20"/>
          <w:szCs w:val="20"/>
        </w:rPr>
      </w:pPr>
    </w:p>
    <w:p w14:paraId="2AFA13D8" w14:textId="5E780B2B" w:rsidR="664C2DD8" w:rsidRDefault="664C2DD8" w:rsidP="664C2DD8">
      <w:pPr>
        <w:spacing w:after="0"/>
      </w:pPr>
    </w:p>
    <w:sectPr w:rsidR="664C2DD8" w:rsidSect="00700853">
      <w:headerReference w:type="default" r:id="rId11"/>
      <w:footerReference w:type="default" r:id="rId12"/>
      <w:pgSz w:w="11906" w:h="16838"/>
      <w:pgMar w:top="227" w:right="1134" w:bottom="720" w:left="680" w:header="709" w:footer="17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C97438" w14:textId="77777777" w:rsidR="00E61D72" w:rsidRDefault="00E61D72" w:rsidP="00A811D7">
      <w:pPr>
        <w:spacing w:after="0" w:line="240" w:lineRule="auto"/>
      </w:pPr>
      <w:r>
        <w:separator/>
      </w:r>
    </w:p>
  </w:endnote>
  <w:endnote w:type="continuationSeparator" w:id="0">
    <w:p w14:paraId="6039D1F6" w14:textId="77777777" w:rsidR="00E61D72" w:rsidRDefault="00E61D72" w:rsidP="00A811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52BC66" w14:textId="13CFE09D" w:rsidR="00A811D7" w:rsidRDefault="006246E7">
    <w:pPr>
      <w:pStyle w:val="Footer"/>
    </w:pPr>
    <w:r w:rsidRPr="00E45043">
      <w:rPr>
        <w:noProof/>
        <w:sz w:val="18"/>
        <w:szCs w:val="18"/>
        <w:lang w:eastAsia="en-GB"/>
      </w:rPr>
      <w:drawing>
        <wp:anchor distT="0" distB="0" distL="114300" distR="114300" simplePos="0" relativeHeight="251669504" behindDoc="0" locked="0" layoutInCell="1" allowOverlap="1" wp14:anchorId="7A786A9E" wp14:editId="589D2A92">
          <wp:simplePos x="0" y="0"/>
          <wp:positionH relativeFrom="column">
            <wp:posOffset>5243830</wp:posOffset>
          </wp:positionH>
          <wp:positionV relativeFrom="paragraph">
            <wp:posOffset>-114300</wp:posOffset>
          </wp:positionV>
          <wp:extent cx="991870" cy="894080"/>
          <wp:effectExtent l="0" t="0" r="0" b="1270"/>
          <wp:wrapSquare wrapText="bothSides"/>
          <wp:docPr id="6" name="Picture 6" descr="cid:image001.png@01D76C01.717292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id:image001.png@01D76C01.7172922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1870" cy="894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4E1083F" wp14:editId="0BDC90F9">
              <wp:simplePos x="0" y="0"/>
              <wp:positionH relativeFrom="page">
                <wp:align>center</wp:align>
              </wp:positionH>
              <wp:positionV relativeFrom="paragraph">
                <wp:posOffset>-287248</wp:posOffset>
              </wp:positionV>
              <wp:extent cx="7313295" cy="1431985"/>
              <wp:effectExtent l="0" t="0" r="1905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313295" cy="1431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DE759E0" w14:textId="6F7DBFD1" w:rsidR="00567DE3" w:rsidRPr="00567DE3" w:rsidRDefault="004E0827" w:rsidP="00567DE3">
                          <w:pPr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</w:pPr>
                          <w:r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>Wren Spinney School</w:t>
                          </w:r>
                          <w:r w:rsidR="00A811D7" w:rsidRPr="00A10AB5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 xml:space="preserve">, </w:t>
                          </w:r>
                          <w:r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>Westover Road</w:t>
                          </w:r>
                          <w:r w:rsidR="00A811D7" w:rsidRPr="00A10AB5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 xml:space="preserve">, </w:t>
                          </w:r>
                          <w:r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>Kettering</w:t>
                          </w:r>
                          <w:r w:rsidR="00A811D7" w:rsidRPr="00A10AB5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 xml:space="preserve">, </w:t>
                          </w:r>
                          <w:r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>NN15 7LB</w:t>
                          </w:r>
                          <w:r w:rsidR="003E0FF5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 xml:space="preserve">                                                            </w:t>
                          </w:r>
                        </w:p>
                        <w:p w14:paraId="6CB41D57" w14:textId="044F4103" w:rsidR="004E0827" w:rsidRPr="0058742E" w:rsidRDefault="00000000" w:rsidP="004E0827">
                          <w:pPr>
                            <w:ind w:left="1440" w:hanging="1440"/>
                            <w:rPr>
                              <w:rFonts w:ascii="Century Gothic" w:hAnsi="Century Gothic" w:cs="Calibri"/>
                              <w:color w:val="0070C0"/>
                              <w:lang w:val="cy-GB"/>
                            </w:rPr>
                          </w:pPr>
                          <w:hyperlink r:id="rId3" w:history="1">
                            <w:r w:rsidR="00567DE3" w:rsidRPr="00925B63">
                              <w:rPr>
                                <w:rStyle w:val="Hyperlink"/>
                                <w:rFonts w:ascii="Century Gothic" w:hAnsi="Century Gothic" w:cs="Calibri"/>
                                <w:lang w:val="cy-GB"/>
                              </w:rPr>
                              <w:t>office@wrenspinney.co.uk</w:t>
                            </w:r>
                          </w:hyperlink>
                        </w:p>
                        <w:p w14:paraId="41570518" w14:textId="05F9D95D" w:rsidR="00C71726" w:rsidRPr="0058742E" w:rsidRDefault="00000000" w:rsidP="00C71726">
                          <w:pPr>
                            <w:rPr>
                              <w:rFonts w:ascii="Century Gothic" w:hAnsi="Century Gothic" w:cs="Calibri"/>
                              <w:color w:val="0070C0"/>
                              <w:u w:val="single"/>
                              <w:lang w:val="cy-GB"/>
                            </w:rPr>
                          </w:pPr>
                          <w:hyperlink r:id="rId4" w:history="1">
                            <w:r w:rsidR="00567DE3" w:rsidRPr="00925B63">
                              <w:rPr>
                                <w:rStyle w:val="Hyperlink"/>
                                <w:rFonts w:ascii="Century Gothic" w:hAnsi="Century Gothic" w:cs="Calibri"/>
                                <w:lang w:val="cy-GB"/>
                              </w:rPr>
                              <w:t>head@wrenspinney.co.uk</w:t>
                            </w:r>
                          </w:hyperlink>
                          <w:r w:rsidR="00567DE3">
                            <w:rPr>
                              <w:rFonts w:ascii="Century Gothic" w:hAnsi="Century Gothic" w:cs="Calibri"/>
                              <w:color w:val="0070C0"/>
                              <w:u w:val="single"/>
                              <w:lang w:val="cy-GB"/>
                            </w:rPr>
                            <w:t xml:space="preserve">  </w:t>
                          </w:r>
                        </w:p>
                        <w:p w14:paraId="6D637830" w14:textId="48251C50" w:rsidR="00567DE3" w:rsidRDefault="004E0827" w:rsidP="006246E7">
                          <w:pPr>
                            <w:ind w:left="1440" w:hanging="1440"/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</w:pPr>
                          <w:r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>www.wrenspinney.co.uk</w:t>
                          </w:r>
                          <w:r w:rsidR="00A811D7" w:rsidRPr="00A10AB5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 xml:space="preserve">        </w:t>
                          </w:r>
                          <w:r w:rsidR="00567DE3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567DE3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567DE3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567DE3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567DE3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567DE3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567DE3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</w:p>
                        <w:p w14:paraId="740580D4" w14:textId="122C2A9F" w:rsidR="006246E7" w:rsidRDefault="00567DE3" w:rsidP="006246E7">
                          <w:pPr>
                            <w:ind w:left="1440" w:hanging="1440"/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</w:pPr>
                          <w:r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>Telephone: 01536</w:t>
                          </w:r>
                          <w:r w:rsidR="006246E7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 xml:space="preserve"> 481939</w:t>
                          </w:r>
                          <w:r w:rsidR="006246E7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6246E7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6246E7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6246E7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6246E7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6246E7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6246E7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6246E7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6246E7" w:rsidRPr="0058742E">
                            <w:rPr>
                              <w:rFonts w:ascii="Century Gothic" w:hAnsi="Century Gothic" w:cs="Calibri"/>
                              <w:i/>
                              <w:color w:val="000000" w:themeColor="text1"/>
                              <w:sz w:val="18"/>
                              <w:szCs w:val="18"/>
                              <w:lang w:val="cy-GB"/>
                            </w:rPr>
                            <w:t>Part of Creating Tomorro</w:t>
                          </w:r>
                          <w:r w:rsidR="006246E7">
                            <w:rPr>
                              <w:rFonts w:ascii="Century Gothic" w:hAnsi="Century Gothic" w:cs="Calibri"/>
                              <w:i/>
                              <w:color w:val="000000" w:themeColor="text1"/>
                              <w:sz w:val="18"/>
                              <w:szCs w:val="18"/>
                              <w:lang w:val="cy-GB"/>
                            </w:rPr>
                            <w:t>w Trust</w:t>
                          </w:r>
                        </w:p>
                        <w:p w14:paraId="2087A961" w14:textId="23119172" w:rsidR="004E0827" w:rsidRPr="004E0827" w:rsidRDefault="00A811D7" w:rsidP="004E0827">
                          <w:pPr>
                            <w:ind w:left="1440" w:hanging="1440"/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</w:pPr>
                          <w:r w:rsidRPr="00A10AB5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 xml:space="preserve"> </w:t>
                          </w:r>
                          <w:r w:rsidR="00567DE3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567DE3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567DE3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567DE3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567DE3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567DE3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567DE3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567DE3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  <w:r w:rsidR="00567DE3">
                            <w:rPr>
                              <w:rFonts w:ascii="Century Gothic" w:hAnsi="Century Gothic" w:cs="Calibri"/>
                              <w:color w:val="000000" w:themeColor="text1"/>
                              <w:lang w:val="cy-GB"/>
                            </w:rPr>
                            <w:tab/>
                          </w:r>
                        </w:p>
                        <w:p w14:paraId="15DEE01A" w14:textId="602391ED" w:rsidR="00A811D7" w:rsidRPr="0058742E" w:rsidRDefault="004E0827" w:rsidP="0058742E">
                          <w:pPr>
                            <w:ind w:left="1440" w:firstLine="720"/>
                            <w:jc w:val="both"/>
                            <w:rPr>
                              <w:rFonts w:ascii="Century Gothic" w:hAnsi="Century Gothic" w:cs="Calibri"/>
                              <w:i/>
                              <w:color w:val="000000" w:themeColor="text1"/>
                              <w:sz w:val="20"/>
                              <w:lang w:val="cy-GB"/>
                            </w:rPr>
                          </w:pPr>
                          <w:r>
                            <w:rPr>
                              <w:rFonts w:ascii="Century Gothic" w:hAnsi="Century Gothic" w:cs="Calibri"/>
                              <w:i/>
                              <w:color w:val="000000" w:themeColor="text1"/>
                              <w:sz w:val="20"/>
                              <w:lang w:val="cy-GB"/>
                            </w:rPr>
                            <w:t xml:space="preserve">                                                                                                   </w:t>
                          </w:r>
                          <w:r w:rsidR="003E0FF5">
                            <w:rPr>
                              <w:rFonts w:ascii="Century Gothic" w:hAnsi="Century Gothic" w:cs="Calibri"/>
                              <w:i/>
                              <w:color w:val="000000" w:themeColor="text1"/>
                              <w:sz w:val="20"/>
                              <w:lang w:val="cy-GB"/>
                            </w:rPr>
                            <w:t xml:space="preserve"> </w:t>
                          </w:r>
                          <w:r w:rsidR="0058742E">
                            <w:rPr>
                              <w:rFonts w:ascii="Century Gothic" w:hAnsi="Century Gothic" w:cs="Calibri"/>
                              <w:i/>
                              <w:color w:val="000000" w:themeColor="text1"/>
                              <w:sz w:val="20"/>
                              <w:lang w:val="cy-GB"/>
                            </w:rPr>
                            <w:t xml:space="preserve">   </w:t>
                          </w:r>
                        </w:p>
                        <w:p w14:paraId="2247FFD1" w14:textId="77777777" w:rsidR="00A811D7" w:rsidRDefault="00A811D7" w:rsidP="00A811D7">
                          <w:pPr>
                            <w:rPr>
                              <w:rFonts w:ascii="Century Gothic" w:hAnsi="Century Gothic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4E1083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-22.6pt;width:575.85pt;height:112.75pt;z-index:251661312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" stroked="f">
              <v:textbox>
                <w:txbxContent>
                  <w:p w14:paraId="7DE759E0" w14:textId="6F7DBFD1" w:rsidR="00567DE3" w:rsidRPr="00567DE3" w:rsidRDefault="004E0827" w:rsidP="00567DE3">
                    <w:pPr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</w:pPr>
                    <w:r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>Wren Spinney School</w:t>
                    </w:r>
                    <w:r w:rsidR="00A811D7" w:rsidRPr="00A10AB5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 xml:space="preserve">, </w:t>
                    </w:r>
                    <w:r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>Westover Road</w:t>
                    </w:r>
                    <w:r w:rsidR="00A811D7" w:rsidRPr="00A10AB5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 xml:space="preserve">, </w:t>
                    </w:r>
                    <w:r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>Kettering</w:t>
                    </w:r>
                    <w:r w:rsidR="00A811D7" w:rsidRPr="00A10AB5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 xml:space="preserve">, </w:t>
                    </w:r>
                    <w:r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>NN15 7LB</w:t>
                    </w:r>
                    <w:r w:rsidR="003E0FF5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 xml:space="preserve">                                                            </w:t>
                    </w:r>
                  </w:p>
                  <w:p w14:paraId="6CB41D57" w14:textId="044F4103" w:rsidR="004E0827" w:rsidRPr="0058742E" w:rsidRDefault="00000000" w:rsidP="004E0827">
                    <w:pPr>
                      <w:ind w:left="1440" w:hanging="1440"/>
                      <w:rPr>
                        <w:rFonts w:ascii="Century Gothic" w:hAnsi="Century Gothic" w:cs="Calibri"/>
                        <w:color w:val="0070C0"/>
                        <w:lang w:val="cy-GB"/>
                      </w:rPr>
                    </w:pPr>
                    <w:hyperlink r:id="rId5" w:history="1">
                      <w:r w:rsidR="00567DE3" w:rsidRPr="00925B63">
                        <w:rPr>
                          <w:rStyle w:val="Hyperlink"/>
                          <w:rFonts w:ascii="Century Gothic" w:hAnsi="Century Gothic" w:cs="Calibri"/>
                          <w:lang w:val="cy-GB"/>
                        </w:rPr>
                        <w:t>office@wrenspinney.co.uk</w:t>
                      </w:r>
                    </w:hyperlink>
                  </w:p>
                  <w:p w14:paraId="41570518" w14:textId="05F9D95D" w:rsidR="00C71726" w:rsidRPr="0058742E" w:rsidRDefault="00000000" w:rsidP="00C71726">
                    <w:pPr>
                      <w:rPr>
                        <w:rFonts w:ascii="Century Gothic" w:hAnsi="Century Gothic" w:cs="Calibri"/>
                        <w:color w:val="0070C0"/>
                        <w:u w:val="single"/>
                        <w:lang w:val="cy-GB"/>
                      </w:rPr>
                    </w:pPr>
                    <w:hyperlink r:id="rId6" w:history="1">
                      <w:r w:rsidR="00567DE3" w:rsidRPr="00925B63">
                        <w:rPr>
                          <w:rStyle w:val="Hyperlink"/>
                          <w:rFonts w:ascii="Century Gothic" w:hAnsi="Century Gothic" w:cs="Calibri"/>
                          <w:lang w:val="cy-GB"/>
                        </w:rPr>
                        <w:t>head@wrenspinney.co.uk</w:t>
                      </w:r>
                    </w:hyperlink>
                    <w:r w:rsidR="00567DE3">
                      <w:rPr>
                        <w:rFonts w:ascii="Century Gothic" w:hAnsi="Century Gothic" w:cs="Calibri"/>
                        <w:color w:val="0070C0"/>
                        <w:u w:val="single"/>
                        <w:lang w:val="cy-GB"/>
                      </w:rPr>
                      <w:t xml:space="preserve">  </w:t>
                    </w:r>
                  </w:p>
                  <w:p w14:paraId="6D637830" w14:textId="48251C50" w:rsidR="00567DE3" w:rsidRDefault="004E0827" w:rsidP="006246E7">
                    <w:pPr>
                      <w:ind w:left="1440" w:hanging="1440"/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</w:pPr>
                    <w:r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>www.wrenspinney.co.uk</w:t>
                    </w:r>
                    <w:r w:rsidR="00A811D7" w:rsidRPr="00A10AB5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 xml:space="preserve">        </w:t>
                    </w:r>
                    <w:r w:rsidR="00567DE3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567DE3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567DE3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567DE3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567DE3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567DE3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567DE3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</w:p>
                  <w:p w14:paraId="740580D4" w14:textId="122C2A9F" w:rsidR="006246E7" w:rsidRDefault="00567DE3" w:rsidP="006246E7">
                    <w:pPr>
                      <w:ind w:left="1440" w:hanging="1440"/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</w:pPr>
                    <w:r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>Telephone: 01536</w:t>
                    </w:r>
                    <w:r w:rsidR="006246E7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 xml:space="preserve"> 481939</w:t>
                    </w:r>
                    <w:r w:rsidR="006246E7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6246E7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6246E7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6246E7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6246E7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6246E7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6246E7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6246E7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6246E7" w:rsidRPr="0058742E">
                      <w:rPr>
                        <w:rFonts w:ascii="Century Gothic" w:hAnsi="Century Gothic" w:cs="Calibri"/>
                        <w:i/>
                        <w:color w:val="000000" w:themeColor="text1"/>
                        <w:sz w:val="18"/>
                        <w:szCs w:val="18"/>
                        <w:lang w:val="cy-GB"/>
                      </w:rPr>
                      <w:t>Part of Creating Tomorro</w:t>
                    </w:r>
                    <w:r w:rsidR="006246E7">
                      <w:rPr>
                        <w:rFonts w:ascii="Century Gothic" w:hAnsi="Century Gothic" w:cs="Calibri"/>
                        <w:i/>
                        <w:color w:val="000000" w:themeColor="text1"/>
                        <w:sz w:val="18"/>
                        <w:szCs w:val="18"/>
                        <w:lang w:val="cy-GB"/>
                      </w:rPr>
                      <w:t>w Trust</w:t>
                    </w:r>
                  </w:p>
                  <w:p w14:paraId="2087A961" w14:textId="23119172" w:rsidR="004E0827" w:rsidRPr="004E0827" w:rsidRDefault="00A811D7" w:rsidP="004E0827">
                    <w:pPr>
                      <w:ind w:left="1440" w:hanging="1440"/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</w:pPr>
                    <w:r w:rsidRPr="00A10AB5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 xml:space="preserve"> </w:t>
                    </w:r>
                    <w:r w:rsidR="00567DE3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567DE3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567DE3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567DE3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567DE3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567DE3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567DE3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567DE3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  <w:r w:rsidR="00567DE3">
                      <w:rPr>
                        <w:rFonts w:ascii="Century Gothic" w:hAnsi="Century Gothic" w:cs="Calibri"/>
                        <w:color w:val="000000" w:themeColor="text1"/>
                        <w:lang w:val="cy-GB"/>
                      </w:rPr>
                      <w:tab/>
                    </w:r>
                  </w:p>
                  <w:p w14:paraId="15DEE01A" w14:textId="602391ED" w:rsidR="00A811D7" w:rsidRPr="0058742E" w:rsidRDefault="004E0827" w:rsidP="0058742E">
                    <w:pPr>
                      <w:ind w:left="1440" w:firstLine="720"/>
                      <w:jc w:val="both"/>
                      <w:rPr>
                        <w:rFonts w:ascii="Century Gothic" w:hAnsi="Century Gothic" w:cs="Calibri"/>
                        <w:i/>
                        <w:color w:val="000000" w:themeColor="text1"/>
                        <w:sz w:val="20"/>
                        <w:lang w:val="cy-GB"/>
                      </w:rPr>
                    </w:pPr>
                    <w:r>
                      <w:rPr>
                        <w:rFonts w:ascii="Century Gothic" w:hAnsi="Century Gothic" w:cs="Calibri"/>
                        <w:i/>
                        <w:color w:val="000000" w:themeColor="text1"/>
                        <w:sz w:val="20"/>
                        <w:lang w:val="cy-GB"/>
                      </w:rPr>
                      <w:t xml:space="preserve">                                                                                                   </w:t>
                    </w:r>
                    <w:r w:rsidR="003E0FF5">
                      <w:rPr>
                        <w:rFonts w:ascii="Century Gothic" w:hAnsi="Century Gothic" w:cs="Calibri"/>
                        <w:i/>
                        <w:color w:val="000000" w:themeColor="text1"/>
                        <w:sz w:val="20"/>
                        <w:lang w:val="cy-GB"/>
                      </w:rPr>
                      <w:t xml:space="preserve"> </w:t>
                    </w:r>
                    <w:r w:rsidR="0058742E">
                      <w:rPr>
                        <w:rFonts w:ascii="Century Gothic" w:hAnsi="Century Gothic" w:cs="Calibri"/>
                        <w:i/>
                        <w:color w:val="000000" w:themeColor="text1"/>
                        <w:sz w:val="20"/>
                        <w:lang w:val="cy-GB"/>
                      </w:rPr>
                      <w:t xml:space="preserve">   </w:t>
                    </w:r>
                  </w:p>
                  <w:p w14:paraId="2247FFD1" w14:textId="77777777" w:rsidR="00A811D7" w:rsidRDefault="00A811D7" w:rsidP="00A811D7">
                    <w:pPr>
                      <w:rPr>
                        <w:rFonts w:ascii="Century Gothic" w:hAnsi="Century Gothic"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  <w:r w:rsidR="0058742E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FD7E69F" wp14:editId="7E559954">
              <wp:simplePos x="0" y="0"/>
              <wp:positionH relativeFrom="page">
                <wp:align>right</wp:align>
              </wp:positionH>
              <wp:positionV relativeFrom="paragraph">
                <wp:posOffset>-333483</wp:posOffset>
              </wp:positionV>
              <wp:extent cx="7551683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551683" cy="0"/>
                      </a:xfrm>
                      <a:prstGeom prst="line">
                        <a:avLst/>
                      </a:prstGeom>
                      <a:noFill/>
                      <a:ln w="15875" cap="flat" cmpd="sng" algn="ctr">
                        <a:solidFill>
                          <a:srgbClr val="5B9BD5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78AD355" id="Straight Connector 19" o:spid="_x0000_s1026" style="position:absolute;flip:y;z-index:251665408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" from="543.4pt,-26.25pt" to="1138pt,-2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" strokecolor="#5b9bd5" strokeweight="1.25pt">
              <v:stroke joinstyle="miter"/>
              <w10:wrap anchorx="page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4AB3A9" w14:textId="77777777" w:rsidR="00E61D72" w:rsidRDefault="00E61D72" w:rsidP="00A811D7">
      <w:pPr>
        <w:spacing w:after="0" w:line="240" w:lineRule="auto"/>
      </w:pPr>
      <w:r>
        <w:separator/>
      </w:r>
    </w:p>
  </w:footnote>
  <w:footnote w:type="continuationSeparator" w:id="0">
    <w:p w14:paraId="06A09146" w14:textId="77777777" w:rsidR="00E61D72" w:rsidRDefault="00E61D72" w:rsidP="00A811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4B79E" w14:textId="0956BAD0" w:rsidR="00A811D7" w:rsidRDefault="00C71726" w:rsidP="00700853">
    <w:pPr>
      <w:pStyle w:val="Header"/>
    </w:pPr>
    <w:r>
      <w:rPr>
        <w:rFonts w:ascii="Century Gothic" w:hAnsi="Century Gothic"/>
        <w:noProof/>
      </w:rPr>
      <w:drawing>
        <wp:anchor distT="0" distB="0" distL="114300" distR="114300" simplePos="0" relativeHeight="251668480" behindDoc="0" locked="0" layoutInCell="1" allowOverlap="1" wp14:anchorId="1D0D7FE8" wp14:editId="5477E113">
          <wp:simplePos x="0" y="0"/>
          <wp:positionH relativeFrom="margin">
            <wp:align>center</wp:align>
          </wp:positionH>
          <wp:positionV relativeFrom="paragraph">
            <wp:posOffset>6985</wp:posOffset>
          </wp:positionV>
          <wp:extent cx="1457325" cy="1486535"/>
          <wp:effectExtent l="0" t="0" r="9525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ren Imag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7325" cy="1486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E2FB4">
      <w:t xml:space="preserve">                                                                                  </w:t>
    </w:r>
  </w:p>
  <w:p w14:paraId="35EAAF6F" w14:textId="00FF19F1" w:rsidR="00C71726" w:rsidRDefault="00C71726" w:rsidP="00C71726">
    <w:pPr>
      <w:pStyle w:val="Header"/>
      <w:tabs>
        <w:tab w:val="clear" w:pos="4513"/>
        <w:tab w:val="clear" w:pos="9026"/>
        <w:tab w:val="left" w:pos="0"/>
        <w:tab w:val="left" w:pos="3969"/>
        <w:tab w:val="center" w:pos="5387"/>
        <w:tab w:val="right" w:pos="10915"/>
      </w:tabs>
      <w:jc w:val="center"/>
      <w:rPr>
        <w:rFonts w:ascii="Century Gothic" w:hAnsi="Century Gothic"/>
      </w:rPr>
    </w:pPr>
  </w:p>
  <w:p w14:paraId="7D238163" w14:textId="77777777" w:rsidR="00C71726" w:rsidRDefault="00C71726" w:rsidP="00C71726">
    <w:pPr>
      <w:pStyle w:val="Header"/>
      <w:tabs>
        <w:tab w:val="clear" w:pos="4513"/>
        <w:tab w:val="clear" w:pos="9026"/>
        <w:tab w:val="left" w:pos="0"/>
        <w:tab w:val="left" w:pos="3969"/>
        <w:tab w:val="center" w:pos="5387"/>
        <w:tab w:val="right" w:pos="10915"/>
      </w:tabs>
      <w:jc w:val="center"/>
      <w:rPr>
        <w:rFonts w:ascii="Century Gothic" w:hAnsi="Century Gothic"/>
      </w:rPr>
    </w:pPr>
  </w:p>
  <w:p w14:paraId="49230C32" w14:textId="4E43A07E" w:rsidR="00C71726" w:rsidRDefault="00C71726" w:rsidP="00C71726">
    <w:pPr>
      <w:pStyle w:val="Header"/>
      <w:tabs>
        <w:tab w:val="clear" w:pos="4513"/>
        <w:tab w:val="clear" w:pos="9026"/>
        <w:tab w:val="left" w:pos="0"/>
        <w:tab w:val="left" w:pos="3969"/>
        <w:tab w:val="center" w:pos="5387"/>
        <w:tab w:val="right" w:pos="10915"/>
      </w:tabs>
      <w:jc w:val="center"/>
      <w:rPr>
        <w:rFonts w:ascii="Century Gothic" w:hAnsi="Century Gothic"/>
      </w:rPr>
    </w:pPr>
  </w:p>
  <w:p w14:paraId="391D624D" w14:textId="7E9D33EA" w:rsidR="00C71726" w:rsidRDefault="00C71726" w:rsidP="00C71726">
    <w:pPr>
      <w:pStyle w:val="Header"/>
      <w:tabs>
        <w:tab w:val="clear" w:pos="4513"/>
        <w:tab w:val="clear" w:pos="9026"/>
        <w:tab w:val="left" w:pos="0"/>
        <w:tab w:val="left" w:pos="3969"/>
        <w:tab w:val="center" w:pos="5387"/>
        <w:tab w:val="right" w:pos="10915"/>
      </w:tabs>
      <w:jc w:val="center"/>
      <w:rPr>
        <w:rFonts w:ascii="Century Gothic" w:hAnsi="Century Gothic"/>
      </w:rPr>
    </w:pPr>
  </w:p>
  <w:p w14:paraId="36E9DFF9" w14:textId="69614697" w:rsidR="00C71726" w:rsidRDefault="00C71726" w:rsidP="00C71726">
    <w:pPr>
      <w:pStyle w:val="Header"/>
      <w:tabs>
        <w:tab w:val="clear" w:pos="4513"/>
        <w:tab w:val="clear" w:pos="9026"/>
        <w:tab w:val="left" w:pos="0"/>
        <w:tab w:val="left" w:pos="3969"/>
        <w:tab w:val="center" w:pos="5387"/>
        <w:tab w:val="right" w:pos="10915"/>
      </w:tabs>
      <w:jc w:val="center"/>
      <w:rPr>
        <w:rFonts w:ascii="Century Gothic" w:hAnsi="Century Gothic"/>
      </w:rPr>
    </w:pPr>
  </w:p>
  <w:p w14:paraId="132A5851" w14:textId="2F97264E" w:rsidR="00C71726" w:rsidRDefault="00C71726" w:rsidP="00C71726">
    <w:pPr>
      <w:pStyle w:val="Header"/>
      <w:tabs>
        <w:tab w:val="clear" w:pos="4513"/>
        <w:tab w:val="clear" w:pos="9026"/>
        <w:tab w:val="left" w:pos="0"/>
        <w:tab w:val="left" w:pos="3969"/>
        <w:tab w:val="center" w:pos="5387"/>
        <w:tab w:val="right" w:pos="10915"/>
      </w:tabs>
      <w:jc w:val="center"/>
      <w:rPr>
        <w:rFonts w:ascii="Century Gothic" w:hAnsi="Century Gothic"/>
      </w:rPr>
    </w:pPr>
  </w:p>
  <w:p w14:paraId="199DAC30" w14:textId="402FEAFD" w:rsidR="00C71726" w:rsidRDefault="00C71726" w:rsidP="00C71726">
    <w:pPr>
      <w:pStyle w:val="Header"/>
      <w:tabs>
        <w:tab w:val="clear" w:pos="4513"/>
        <w:tab w:val="clear" w:pos="9026"/>
        <w:tab w:val="left" w:pos="0"/>
        <w:tab w:val="left" w:pos="3969"/>
        <w:tab w:val="center" w:pos="5387"/>
        <w:tab w:val="right" w:pos="10915"/>
      </w:tabs>
      <w:jc w:val="center"/>
      <w:rPr>
        <w:rFonts w:ascii="Century Gothic" w:hAnsi="Century Gothic"/>
      </w:rPr>
    </w:pPr>
  </w:p>
  <w:p w14:paraId="1A17DF7E" w14:textId="77777777" w:rsidR="00C71726" w:rsidRDefault="00C71726" w:rsidP="00C71726">
    <w:pPr>
      <w:pStyle w:val="Header"/>
      <w:tabs>
        <w:tab w:val="clear" w:pos="4513"/>
        <w:tab w:val="clear" w:pos="9026"/>
        <w:tab w:val="left" w:pos="0"/>
        <w:tab w:val="left" w:pos="3969"/>
        <w:tab w:val="center" w:pos="5387"/>
        <w:tab w:val="right" w:pos="10915"/>
      </w:tabs>
      <w:jc w:val="center"/>
      <w:rPr>
        <w:rFonts w:ascii="Century Gothic" w:hAnsi="Century Gothic"/>
      </w:rPr>
    </w:pPr>
  </w:p>
  <w:p w14:paraId="1A656454" w14:textId="260238A0" w:rsidR="00C71726" w:rsidRDefault="005E2FB4" w:rsidP="00C71726">
    <w:pPr>
      <w:pStyle w:val="Header"/>
      <w:tabs>
        <w:tab w:val="clear" w:pos="4513"/>
        <w:tab w:val="clear" w:pos="9026"/>
        <w:tab w:val="left" w:pos="0"/>
        <w:tab w:val="left" w:pos="3969"/>
        <w:tab w:val="center" w:pos="5387"/>
        <w:tab w:val="right" w:pos="10915"/>
      </w:tabs>
      <w:jc w:val="center"/>
      <w:rPr>
        <w:rFonts w:ascii="Century Gothic" w:hAnsi="Century Gothic"/>
        <w:sz w:val="16"/>
        <w:szCs w:val="16"/>
      </w:rPr>
    </w:pPr>
    <w:r w:rsidRPr="00C71726">
      <w:rPr>
        <w:rFonts w:ascii="Century Gothic" w:hAnsi="Century Gothic"/>
      </w:rPr>
      <w:t>“</w:t>
    </w:r>
    <w:r w:rsidR="004E0827" w:rsidRPr="00F2688D">
      <w:rPr>
        <w:rFonts w:ascii="Century Gothic" w:hAnsi="Century Gothic" w:cs="Calibri"/>
        <w:i/>
        <w:color w:val="000000"/>
        <w:shd w:val="clear" w:color="auto" w:fill="FFFFFF"/>
      </w:rPr>
      <w:t xml:space="preserve">Educating for the future, Step by </w:t>
    </w:r>
    <w:proofErr w:type="gramStart"/>
    <w:r w:rsidR="004E0827" w:rsidRPr="00F2688D">
      <w:rPr>
        <w:rFonts w:ascii="Century Gothic" w:hAnsi="Century Gothic" w:cs="Calibri"/>
        <w:i/>
        <w:color w:val="000000"/>
        <w:shd w:val="clear" w:color="auto" w:fill="FFFFFF"/>
      </w:rPr>
      <w:t>Step</w:t>
    </w:r>
    <w:r w:rsidRPr="00C71726">
      <w:rPr>
        <w:rFonts w:ascii="Century Gothic" w:hAnsi="Century Gothic"/>
        <w:sz w:val="16"/>
        <w:szCs w:val="16"/>
      </w:rPr>
      <w:t>”</w:t>
    </w:r>
    <w:proofErr w:type="gramEnd"/>
  </w:p>
  <w:p w14:paraId="3E4311BD" w14:textId="77777777" w:rsidR="00C71726" w:rsidRDefault="00C71726" w:rsidP="00C71726">
    <w:pPr>
      <w:pStyle w:val="Header"/>
      <w:tabs>
        <w:tab w:val="clear" w:pos="4513"/>
        <w:tab w:val="clear" w:pos="9026"/>
        <w:tab w:val="left" w:pos="0"/>
        <w:tab w:val="left" w:pos="3969"/>
        <w:tab w:val="center" w:pos="5387"/>
        <w:tab w:val="right" w:pos="10915"/>
      </w:tabs>
      <w:jc w:val="center"/>
      <w:rPr>
        <w:rFonts w:ascii="Century Gothic" w:hAnsi="Century Gothic"/>
        <w:sz w:val="16"/>
        <w:szCs w:val="16"/>
      </w:rPr>
    </w:pPr>
  </w:p>
  <w:p w14:paraId="659F36D3" w14:textId="77777777" w:rsidR="00C71726" w:rsidRPr="00C71726" w:rsidRDefault="00C71726" w:rsidP="00C71726">
    <w:pPr>
      <w:pStyle w:val="Header"/>
      <w:tabs>
        <w:tab w:val="clear" w:pos="4513"/>
        <w:tab w:val="clear" w:pos="9026"/>
        <w:tab w:val="left" w:pos="0"/>
        <w:tab w:val="left" w:pos="3969"/>
        <w:tab w:val="center" w:pos="5387"/>
        <w:tab w:val="right" w:pos="10915"/>
      </w:tabs>
      <w:jc w:val="center"/>
      <w:rPr>
        <w:rFonts w:ascii="Century Gothic" w:hAnsi="Century Gothic"/>
        <w:sz w:val="16"/>
        <w:szCs w:val="16"/>
      </w:rPr>
    </w:pPr>
  </w:p>
  <w:p w14:paraId="0FE24DF3" w14:textId="3FCA0F3D" w:rsidR="005E2FB4" w:rsidRPr="005E2FB4" w:rsidRDefault="005E2FB4" w:rsidP="005E2FB4">
    <w:pPr>
      <w:spacing w:after="0"/>
      <w:rPr>
        <w:rFonts w:ascii="Century Gothic" w:hAnsi="Century Gothic"/>
        <w:color w:val="000000" w:themeColor="text1"/>
        <w:sz w:val="20"/>
        <w:szCs w:val="20"/>
      </w:rPr>
    </w:pPr>
    <w:r>
      <w:rPr>
        <w:rFonts w:ascii="Century Gothic" w:hAnsi="Century Gothic"/>
        <w:color w:val="000000" w:themeColor="text1"/>
        <w:sz w:val="20"/>
        <w:szCs w:val="20"/>
      </w:rPr>
      <w:t xml:space="preserve">    </w:t>
    </w:r>
    <w:r w:rsidR="00F754B1">
      <w:rPr>
        <w:rFonts w:ascii="Century Gothic" w:hAnsi="Century Gothic"/>
        <w:color w:val="000000" w:themeColor="text1"/>
        <w:sz w:val="20"/>
        <w:szCs w:val="20"/>
      </w:rPr>
      <w:t xml:space="preserve">    </w:t>
    </w:r>
    <w:r w:rsidRPr="005E2FB4">
      <w:rPr>
        <w:rFonts w:ascii="Century Gothic" w:hAnsi="Century Gothic"/>
        <w:color w:val="000000" w:themeColor="text1"/>
        <w:sz w:val="20"/>
        <w:szCs w:val="20"/>
      </w:rPr>
      <w:t xml:space="preserve">Headteacher                                                                                                      </w:t>
    </w:r>
    <w:r>
      <w:rPr>
        <w:rFonts w:ascii="Century Gothic" w:hAnsi="Century Gothic"/>
        <w:color w:val="000000" w:themeColor="text1"/>
        <w:sz w:val="20"/>
        <w:szCs w:val="20"/>
      </w:rPr>
      <w:t xml:space="preserve">         </w:t>
    </w:r>
    <w:r w:rsidRPr="005E2FB4">
      <w:rPr>
        <w:rFonts w:ascii="Century Gothic" w:hAnsi="Century Gothic"/>
        <w:color w:val="000000" w:themeColor="text1"/>
        <w:sz w:val="20"/>
        <w:szCs w:val="20"/>
      </w:rPr>
      <w:t>Deputy Headteacher</w:t>
    </w:r>
  </w:p>
  <w:p w14:paraId="4BD0D247" w14:textId="66AADA5C" w:rsidR="003E0FF5" w:rsidRPr="005E2FB4" w:rsidRDefault="005E2FB4" w:rsidP="005E2FB4">
    <w:pPr>
      <w:spacing w:after="0"/>
      <w:rPr>
        <w:rFonts w:ascii="Century Gothic" w:hAnsi="Century Gothic"/>
        <w:sz w:val="20"/>
        <w:szCs w:val="20"/>
        <w:lang w:val="en-US"/>
      </w:rPr>
    </w:pPr>
    <w:r>
      <w:rPr>
        <w:rFonts w:ascii="Century Gothic" w:hAnsi="Century Gothic"/>
        <w:sz w:val="20"/>
        <w:szCs w:val="20"/>
        <w:lang w:val="en-US"/>
      </w:rPr>
      <w:t xml:space="preserve">    </w:t>
    </w:r>
    <w:r w:rsidR="00F754B1">
      <w:rPr>
        <w:rFonts w:ascii="Century Gothic" w:hAnsi="Century Gothic"/>
        <w:sz w:val="20"/>
        <w:szCs w:val="20"/>
        <w:lang w:val="en-US"/>
      </w:rPr>
      <w:t xml:space="preserve">    </w:t>
    </w:r>
    <w:r w:rsidR="004E0827">
      <w:rPr>
        <w:rFonts w:ascii="Century Gothic" w:hAnsi="Century Gothic"/>
        <w:sz w:val="20"/>
        <w:szCs w:val="20"/>
        <w:lang w:val="en-US"/>
      </w:rPr>
      <w:t>Joshua Gershwin-Williams</w:t>
    </w:r>
    <w:r w:rsidR="004E0827">
      <w:rPr>
        <w:rFonts w:ascii="Century Gothic" w:hAnsi="Century Gothic"/>
        <w:sz w:val="20"/>
        <w:szCs w:val="20"/>
        <w:lang w:val="en-US"/>
      </w:rPr>
      <w:tab/>
    </w:r>
    <w:r w:rsidR="004E0827">
      <w:rPr>
        <w:rFonts w:ascii="Century Gothic" w:hAnsi="Century Gothic"/>
        <w:sz w:val="20"/>
        <w:szCs w:val="20"/>
        <w:lang w:val="en-US"/>
      </w:rPr>
      <w:tab/>
    </w:r>
    <w:r w:rsidR="004E0827">
      <w:rPr>
        <w:rFonts w:ascii="Century Gothic" w:hAnsi="Century Gothic"/>
        <w:sz w:val="20"/>
        <w:szCs w:val="20"/>
        <w:lang w:val="en-US"/>
      </w:rPr>
      <w:tab/>
    </w:r>
    <w:r w:rsidR="004E0827">
      <w:rPr>
        <w:rFonts w:ascii="Century Gothic" w:hAnsi="Century Gothic"/>
        <w:sz w:val="20"/>
        <w:szCs w:val="20"/>
        <w:lang w:val="en-US"/>
      </w:rPr>
      <w:tab/>
    </w:r>
    <w:r w:rsidR="004E0827">
      <w:rPr>
        <w:rFonts w:ascii="Century Gothic" w:hAnsi="Century Gothic"/>
        <w:sz w:val="20"/>
        <w:szCs w:val="20"/>
        <w:lang w:val="en-US"/>
      </w:rPr>
      <w:tab/>
    </w:r>
    <w:r w:rsidR="004E0827">
      <w:rPr>
        <w:rFonts w:ascii="Century Gothic" w:hAnsi="Century Gothic"/>
        <w:sz w:val="20"/>
        <w:szCs w:val="20"/>
        <w:lang w:val="en-US"/>
      </w:rPr>
      <w:tab/>
    </w:r>
    <w:r w:rsidR="004E0827">
      <w:rPr>
        <w:rFonts w:ascii="Century Gothic" w:hAnsi="Century Gothic"/>
        <w:sz w:val="20"/>
        <w:szCs w:val="20"/>
        <w:lang w:val="en-US"/>
      </w:rPr>
      <w:tab/>
      <w:t xml:space="preserve">Mike Tebbutt </w:t>
    </w:r>
    <w:r w:rsidR="004E0827">
      <w:rPr>
        <w:rFonts w:ascii="Century Gothic" w:hAnsi="Century Gothic"/>
        <w:sz w:val="20"/>
        <w:szCs w:val="20"/>
        <w:lang w:val="en-US"/>
      </w:rPr>
      <w:tab/>
    </w:r>
    <w:r w:rsidR="004E0827">
      <w:rPr>
        <w:rFonts w:ascii="Century Gothic" w:hAnsi="Century Gothic"/>
        <w:sz w:val="20"/>
        <w:szCs w:val="20"/>
        <w:lang w:val="en-US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92D71"/>
    <w:multiLevelType w:val="hybridMultilevel"/>
    <w:tmpl w:val="EBF6E3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974727"/>
    <w:multiLevelType w:val="hybridMultilevel"/>
    <w:tmpl w:val="18E8C398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7A0268C4"/>
    <w:multiLevelType w:val="singleLevel"/>
    <w:tmpl w:val="F99C9094"/>
    <w:lvl w:ilvl="0">
      <w:start w:val="1"/>
      <w:numFmt w:val="decimal"/>
      <w:lvlText w:val="%1."/>
      <w:legacy w:legacy="1" w:legacySpace="0" w:legacyIndent="283"/>
      <w:lvlJc w:val="left"/>
      <w:pPr>
        <w:ind w:left="343" w:hanging="283"/>
      </w:pPr>
    </w:lvl>
  </w:abstractNum>
  <w:num w:numId="1" w16cid:durableId="1103067414">
    <w:abstractNumId w:val="2"/>
    <w:lvlOverride w:ilvl="0">
      <w:startOverride w:val="1"/>
    </w:lvlOverride>
  </w:num>
  <w:num w:numId="2" w16cid:durableId="362288076">
    <w:abstractNumId w:val="1"/>
  </w:num>
  <w:num w:numId="3" w16cid:durableId="20104765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N7UwNzE3tLA0MzdW0lEKTi0uzszPAykwrAUAOOM7VywAAAA="/>
  </w:docVars>
  <w:rsids>
    <w:rsidRoot w:val="00A811D7"/>
    <w:rsid w:val="00042DF0"/>
    <w:rsid w:val="00044BEC"/>
    <w:rsid w:val="000D3EA3"/>
    <w:rsid w:val="000E6365"/>
    <w:rsid w:val="00100BD7"/>
    <w:rsid w:val="0012036C"/>
    <w:rsid w:val="00121BC3"/>
    <w:rsid w:val="00125A17"/>
    <w:rsid w:val="001310CA"/>
    <w:rsid w:val="00155915"/>
    <w:rsid w:val="0020190A"/>
    <w:rsid w:val="0023772B"/>
    <w:rsid w:val="00256FC0"/>
    <w:rsid w:val="00263907"/>
    <w:rsid w:val="002A2F44"/>
    <w:rsid w:val="002E55FA"/>
    <w:rsid w:val="002E7983"/>
    <w:rsid w:val="003358B9"/>
    <w:rsid w:val="003A096D"/>
    <w:rsid w:val="003B7100"/>
    <w:rsid w:val="003E0FF5"/>
    <w:rsid w:val="0040179F"/>
    <w:rsid w:val="0044783B"/>
    <w:rsid w:val="0048FD53"/>
    <w:rsid w:val="004A7471"/>
    <w:rsid w:val="004C61C8"/>
    <w:rsid w:val="004E0827"/>
    <w:rsid w:val="00522D3E"/>
    <w:rsid w:val="00567DE3"/>
    <w:rsid w:val="005837D1"/>
    <w:rsid w:val="00583A4C"/>
    <w:rsid w:val="005843FA"/>
    <w:rsid w:val="0058742E"/>
    <w:rsid w:val="005C220E"/>
    <w:rsid w:val="005E288A"/>
    <w:rsid w:val="005E2FB4"/>
    <w:rsid w:val="006246E7"/>
    <w:rsid w:val="006331B0"/>
    <w:rsid w:val="00645191"/>
    <w:rsid w:val="006C44E8"/>
    <w:rsid w:val="006E3BD3"/>
    <w:rsid w:val="006E74CA"/>
    <w:rsid w:val="006F6780"/>
    <w:rsid w:val="00700853"/>
    <w:rsid w:val="00733AE9"/>
    <w:rsid w:val="00821744"/>
    <w:rsid w:val="00840D9D"/>
    <w:rsid w:val="00845DFA"/>
    <w:rsid w:val="00882BAC"/>
    <w:rsid w:val="008A2A98"/>
    <w:rsid w:val="008F1E91"/>
    <w:rsid w:val="00934029"/>
    <w:rsid w:val="00992AA3"/>
    <w:rsid w:val="00997F18"/>
    <w:rsid w:val="009A4724"/>
    <w:rsid w:val="009B0733"/>
    <w:rsid w:val="00A0057E"/>
    <w:rsid w:val="00A16F58"/>
    <w:rsid w:val="00A476DD"/>
    <w:rsid w:val="00A811D7"/>
    <w:rsid w:val="00AA125F"/>
    <w:rsid w:val="00AB0EEE"/>
    <w:rsid w:val="00AD1645"/>
    <w:rsid w:val="00B00AB5"/>
    <w:rsid w:val="00B12378"/>
    <w:rsid w:val="00B71D67"/>
    <w:rsid w:val="00B7648D"/>
    <w:rsid w:val="00BC7A0C"/>
    <w:rsid w:val="00BD3111"/>
    <w:rsid w:val="00C10AF0"/>
    <w:rsid w:val="00C30A5C"/>
    <w:rsid w:val="00C31570"/>
    <w:rsid w:val="00C63D34"/>
    <w:rsid w:val="00C71726"/>
    <w:rsid w:val="00C7522B"/>
    <w:rsid w:val="00C90C33"/>
    <w:rsid w:val="00C92C1A"/>
    <w:rsid w:val="00D268E7"/>
    <w:rsid w:val="00D64161"/>
    <w:rsid w:val="00D6765C"/>
    <w:rsid w:val="00DD597B"/>
    <w:rsid w:val="00E12CB8"/>
    <w:rsid w:val="00E3211F"/>
    <w:rsid w:val="00E334DE"/>
    <w:rsid w:val="00E45043"/>
    <w:rsid w:val="00E61D72"/>
    <w:rsid w:val="00E96BE5"/>
    <w:rsid w:val="00EB03A5"/>
    <w:rsid w:val="00EE7EED"/>
    <w:rsid w:val="00F053EB"/>
    <w:rsid w:val="00F12ED0"/>
    <w:rsid w:val="00F15E0D"/>
    <w:rsid w:val="00F2688D"/>
    <w:rsid w:val="00F26DD5"/>
    <w:rsid w:val="00F754B1"/>
    <w:rsid w:val="00FB1228"/>
    <w:rsid w:val="02C52DFA"/>
    <w:rsid w:val="0A64728C"/>
    <w:rsid w:val="0AB267C9"/>
    <w:rsid w:val="0C73FDC6"/>
    <w:rsid w:val="0D73C5B0"/>
    <w:rsid w:val="0F28A063"/>
    <w:rsid w:val="11697414"/>
    <w:rsid w:val="126D4011"/>
    <w:rsid w:val="15840199"/>
    <w:rsid w:val="161AE00C"/>
    <w:rsid w:val="16908747"/>
    <w:rsid w:val="17D5E6A7"/>
    <w:rsid w:val="18D4CAB8"/>
    <w:rsid w:val="1B076DB0"/>
    <w:rsid w:val="1FCD62A2"/>
    <w:rsid w:val="2297D450"/>
    <w:rsid w:val="2AF363E8"/>
    <w:rsid w:val="2BDF0F8F"/>
    <w:rsid w:val="2E63AA8C"/>
    <w:rsid w:val="354BE83E"/>
    <w:rsid w:val="38021DDB"/>
    <w:rsid w:val="3DE4821D"/>
    <w:rsid w:val="46272691"/>
    <w:rsid w:val="4726AB29"/>
    <w:rsid w:val="4762EB44"/>
    <w:rsid w:val="47C2F6F2"/>
    <w:rsid w:val="482C8DF6"/>
    <w:rsid w:val="4BFC688B"/>
    <w:rsid w:val="4D95ECAD"/>
    <w:rsid w:val="544DD993"/>
    <w:rsid w:val="56B9CCDB"/>
    <w:rsid w:val="59195C82"/>
    <w:rsid w:val="5ADB4F72"/>
    <w:rsid w:val="5E5049C6"/>
    <w:rsid w:val="5EDEACFA"/>
    <w:rsid w:val="6159BE16"/>
    <w:rsid w:val="61E6B6EF"/>
    <w:rsid w:val="657CD80A"/>
    <w:rsid w:val="664C2DD8"/>
    <w:rsid w:val="6C93F051"/>
    <w:rsid w:val="6CE7D619"/>
    <w:rsid w:val="6DB0915B"/>
    <w:rsid w:val="70E459BF"/>
    <w:rsid w:val="7278A8E8"/>
    <w:rsid w:val="734CD274"/>
    <w:rsid w:val="73B0FD28"/>
    <w:rsid w:val="768EB85F"/>
    <w:rsid w:val="7C55EC75"/>
    <w:rsid w:val="7CDD1D0E"/>
    <w:rsid w:val="7DCD5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8AE152"/>
  <w15:chartTrackingRefBased/>
  <w15:docId w15:val="{D52ADA78-B7F7-4228-A9D5-1F9B9ADF9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11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11D7"/>
  </w:style>
  <w:style w:type="paragraph" w:styleId="Footer">
    <w:name w:val="footer"/>
    <w:basedOn w:val="Normal"/>
    <w:link w:val="FooterChar"/>
    <w:uiPriority w:val="99"/>
    <w:unhideWhenUsed/>
    <w:rsid w:val="00A811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11D7"/>
  </w:style>
  <w:style w:type="character" w:styleId="Hyperlink">
    <w:name w:val="Hyperlink"/>
    <w:basedOn w:val="DefaultParagraphFont"/>
    <w:uiPriority w:val="99"/>
    <w:unhideWhenUsed/>
    <w:rsid w:val="00A811D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331B0"/>
    <w:pPr>
      <w:spacing w:after="0" w:line="240" w:lineRule="auto"/>
      <w:ind w:left="720"/>
      <w:contextualSpacing/>
    </w:pPr>
    <w:rPr>
      <w:rFonts w:ascii="Arial" w:eastAsia="Times New Roman" w:hAnsi="Arial" w:cs="Times New Roman"/>
      <w:position w:val="-6"/>
      <w:sz w:val="24"/>
      <w:szCs w:val="20"/>
      <w:lang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358B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E0827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uiPriority w:val="1"/>
    <w:rsid w:val="61E6B6EF"/>
  </w:style>
  <w:style w:type="character" w:customStyle="1" w:styleId="eop">
    <w:name w:val="eop"/>
    <w:basedOn w:val="DefaultParagraphFont"/>
    <w:uiPriority w:val="1"/>
    <w:rsid w:val="61E6B6EF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pPr>
      <w:spacing w:after="0" w:line="240" w:lineRule="auto"/>
    </w:pPr>
  </w:style>
  <w:style w:type="paragraph" w:customStyle="1" w:styleId="paragraph">
    <w:name w:val="paragraph"/>
    <w:basedOn w:val="Normal"/>
    <w:uiPriority w:val="1"/>
    <w:rsid w:val="768EB85F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332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7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office@wrenspinney.co.uk" TargetMode="External"/><Relationship Id="rId2" Type="http://schemas.openxmlformats.org/officeDocument/2006/relationships/image" Target="cid:image001.png@01D76C01.71729220" TargetMode="External"/><Relationship Id="rId1" Type="http://schemas.openxmlformats.org/officeDocument/2006/relationships/image" Target="media/image2.png"/><Relationship Id="rId6" Type="http://schemas.openxmlformats.org/officeDocument/2006/relationships/hyperlink" Target="mailto:head@wrenspinney.co.uk" TargetMode="External"/><Relationship Id="rId5" Type="http://schemas.openxmlformats.org/officeDocument/2006/relationships/hyperlink" Target="mailto:office@wrenspinney.co.uk" TargetMode="External"/><Relationship Id="rId4" Type="http://schemas.openxmlformats.org/officeDocument/2006/relationships/hyperlink" Target="mailto:head@wrenspinney.co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0187841-cb37-4691-ba1c-75aecbd173f4" xsi:nil="true"/>
    <lcf76f155ced4ddcb4097134ff3c332f xmlns="4b0edffd-6da7-4963-b7bf-8ac7cffa4174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508CC6A2741748B967AF3E615DCAA8" ma:contentTypeVersion="16" ma:contentTypeDescription="Create a new document." ma:contentTypeScope="" ma:versionID="7f695e0bd42971fd6397ea4f0b6ff3d6">
  <xsd:schema xmlns:xsd="http://www.w3.org/2001/XMLSchema" xmlns:xs="http://www.w3.org/2001/XMLSchema" xmlns:p="http://schemas.microsoft.com/office/2006/metadata/properties" xmlns:ns2="4b0edffd-6da7-4963-b7bf-8ac7cffa4174" xmlns:ns3="a0187841-cb37-4691-ba1c-75aecbd173f4" xmlns:ns4="c4550066-94f5-44dc-b396-4be27753eeff" targetNamespace="http://schemas.microsoft.com/office/2006/metadata/properties" ma:root="true" ma:fieldsID="59b15f196c56987b58c21ac27a6f879e" ns2:_="" ns3:_="" ns4:_="">
    <xsd:import namespace="4b0edffd-6da7-4963-b7bf-8ac7cffa4174"/>
    <xsd:import namespace="a0187841-cb37-4691-ba1c-75aecbd173f4"/>
    <xsd:import namespace="c4550066-94f5-44dc-b396-4be27753ee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4:SharedWithUsers" minOccurs="0"/>
                <xsd:element ref="ns4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0edffd-6da7-4963-b7bf-8ac7cffa41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eda6c355-09e6-4a0f-b953-a4e5de17fd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187841-cb37-4691-ba1c-75aecbd173f4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4607a90d-3521-449d-ad48-5ccaac455240}" ma:internalName="TaxCatchAll" ma:showField="CatchAllData" ma:web="a0187841-cb37-4691-ba1c-75aecbd173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550066-94f5-44dc-b396-4be27753eeff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C86C13-B38A-4695-9924-BCD300CED0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EAF6CD-70D7-4A10-93CF-DA44AFFF98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5FC229-8239-43D9-B640-765742A9673A}">
  <ds:schemaRefs>
    <ds:schemaRef ds:uri="http://schemas.microsoft.com/office/2006/metadata/properties"/>
    <ds:schemaRef ds:uri="http://schemas.microsoft.com/office/infopath/2007/PartnerControls"/>
    <ds:schemaRef ds:uri="a0187841-cb37-4691-ba1c-75aecbd173f4"/>
    <ds:schemaRef ds:uri="4b0edffd-6da7-4963-b7bf-8ac7cffa4174"/>
  </ds:schemaRefs>
</ds:datastoreItem>
</file>

<file path=customXml/itemProps4.xml><?xml version="1.0" encoding="utf-8"?>
<ds:datastoreItem xmlns:ds="http://schemas.openxmlformats.org/officeDocument/2006/customXml" ds:itemID="{B5E06BB6-2253-4383-B313-779558C12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0edffd-6da7-4963-b7bf-8ac7cffa4174"/>
    <ds:schemaRef ds:uri="a0187841-cb37-4691-ba1c-75aecbd173f4"/>
    <ds:schemaRef ds:uri="c4550066-94f5-44dc-b396-4be27753ee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atham2</dc:creator>
  <cp:keywords/>
  <dc:description/>
  <cp:lastModifiedBy>Nicky Harris</cp:lastModifiedBy>
  <cp:revision>2</cp:revision>
  <cp:lastPrinted>2021-04-19T15:15:00Z</cp:lastPrinted>
  <dcterms:created xsi:type="dcterms:W3CDTF">2023-06-14T13:32:00Z</dcterms:created>
  <dcterms:modified xsi:type="dcterms:W3CDTF">2023-06-14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508CC6A2741748B967AF3E615DCAA8</vt:lpwstr>
  </property>
  <property fmtid="{D5CDD505-2E9C-101B-9397-08002B2CF9AE}" pid="3" name="MediaServiceImageTags">
    <vt:lpwstr/>
  </property>
</Properties>
</file>